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for-auditor-position"/>
    <w:p>
      <w:pPr>
        <w:pStyle w:val="Heading1"/>
      </w:pPr>
      <w:r>
        <w:t xml:space="preserve">Cover Letter for Auditor Position</w:t>
      </w:r>
    </w:p>
    <w:p>
      <w:pPr>
        <w:pStyle w:val="FirstParagraph"/>
      </w:pPr>
      <w:r>
        <w:t xml:space="preserve">Dear [Hiring Manager's Name],</w:t>
      </w:r>
    </w:p>
    <w:p>
      <w:pPr>
        <w:pStyle w:val="BodyText"/>
      </w:pPr>
      <w:r>
        <w:t xml:space="preserve">I am writing to express my sincere interest in the Auditor position at your esteemed organization in Abidjan, Ivory Coast. As a dedicated and detail-oriented professional with a strong background in financial auditing and compliance, I am eager to contribute my expertise to support your organization’s goals while embracing the dynamic opportunities presented by the vibrant business environment of Ivory Coast Abidjan.</w:t>
      </w:r>
    </w:p>
    <w:p>
      <w:pPr>
        <w:pStyle w:val="BodyText"/>
      </w:pPr>
      <w:r>
        <w:t xml:space="preserve">With over [X years] of experience in auditing across diverse industries, including [mention specific sectors such as finance, manufacturing, or public sector], I have developed a robust understanding of financial systems, risk management frameworks, and regulatory compliance. My career has been driven by a commitment to accuracy, integrity, and delivering actionable insights that empower organizations to make informed decisions. The opportunity to join your team in Abidjan aligns perfectly with my professional aspirations and my passion for contributing to the growth of businesses in this strategically significant region of West Africa.</w:t>
      </w:r>
    </w:p>
    <w:bookmarkStart w:id="20" w:name="why-ivory-coast-abidjan"/>
    <w:p>
      <w:pPr>
        <w:pStyle w:val="Heading2"/>
      </w:pPr>
      <w:r>
        <w:t xml:space="preserve">Why Ivory Coast Abidjan?</w:t>
      </w:r>
    </w:p>
    <w:p>
      <w:pPr>
        <w:pStyle w:val="FirstParagraph"/>
      </w:pPr>
      <w:r>
        <w:t xml:space="preserve">Ivory Coast Abidjan is not only a cultural and economic hub but also a key player in the broader African market. The city’s growing infrastructure, expanding financial sector, and its role as a gateway to neighboring countries make it an ideal location for professionals seeking to impact regional development. My decision to apply for this position reflects my deep respect for the opportunities Abidjan offers and my desire to contribute to its evolving business landscape.</w:t>
      </w:r>
    </w:p>
    <w:p>
      <w:pPr>
        <w:pStyle w:val="BodyText"/>
      </w:pPr>
      <w:r>
        <w:t xml:space="preserve">Having studied [mention any relevant education or certifications, e.g., "accounting and finance at [University Name]"] and completed specialized training in international auditing standards (such as ISAs or IFRS), I am well-equipped to navigate the complexities of financial audits in both local and global contexts. My work has consistently emphasized the importance of transparency, ethical practices, and adherence to regulatory requirements—values that are critical for success in Ivory Coast’s rapidly growing economy.</w:t>
      </w:r>
    </w:p>
    <w:bookmarkEnd w:id="20"/>
    <w:bookmarkStart w:id="21" w:name="key-qualifications-as-an-auditor"/>
    <w:p>
      <w:pPr>
        <w:pStyle w:val="Heading2"/>
      </w:pPr>
      <w:r>
        <w:t xml:space="preserve">Key Qualifications as an Auditor</w:t>
      </w:r>
    </w:p>
    <w:p>
      <w:pPr>
        <w:pStyle w:val="FirstParagraph"/>
      </w:pPr>
      <w:r>
        <w:t xml:space="preserve">As an Auditor, I bring a unique combination of technical expertise, analytical rigor, and interpersonal skills. My responsibilities have included conducting internal and external audits, assessing financial controls, identifying operational inefficiencies, and providing recommendations to enhance organizational performance. For instance, in my previous role at [Company Name], I led a comprehensive audit of [specific project or department], which resulted in a [X]% reduction in compliance risks and improved stakeholder confidence.</w:t>
      </w:r>
    </w:p>
    <w:p>
      <w:pPr>
        <w:pStyle w:val="BodyText"/>
      </w:pPr>
      <w:r>
        <w:t xml:space="preserve">One of my core strengths is my ability to interpret complex financial data and communicate findings clearly to stakeholders. Whether presenting reports to executives, collaborating with cross-functional teams, or training junior auditors, I prioritize clarity and precision. Additionally, I am proficient in audit software such as [mention tools like ACL, IDEA, or SAP], which enables me to streamline processes and ensure accuracy in data analysis.</w:t>
      </w:r>
    </w:p>
    <w:p>
      <w:pPr>
        <w:pStyle w:val="BodyText"/>
      </w:pPr>
      <w:r>
        <w:t xml:space="preserve">My experience also includes working closely with local and international regulatory bodies to ensure compliance with standards such as [list relevant regulations, e.g., IFRS, COSO frameworks]. This has allowed me to build a strong understanding of the regulatory landscape in West Africa, including the specific requirements of Ivory Coast’s financial institutions. I am confident that this knowledge will allow me to contribute effectively to your organization’s compliance efforts.</w:t>
      </w:r>
    </w:p>
    <w:bookmarkEnd w:id="21"/>
    <w:bookmarkStart w:id="22" w:name="why-this-organization"/>
    <w:p>
      <w:pPr>
        <w:pStyle w:val="Heading2"/>
      </w:pPr>
      <w:r>
        <w:t xml:space="preserve">Why This Organization?</w:t>
      </w:r>
    </w:p>
    <w:p>
      <w:pPr>
        <w:pStyle w:val="FirstParagraph"/>
      </w:pPr>
      <w:r>
        <w:t xml:space="preserve">Your organization’s reputation for [mention specific qualities, e.g., "innovation in financial services," "commitment to corporate responsibility," or "excellence in audit practices"] resonates deeply with my professional values. I am particularly impressed by your [specific project, initiative, or achievement], which demonstrates a forward-thinking approach to addressing the challenges and opportunities of the Ivory Coast Abidjan market.</w:t>
      </w:r>
    </w:p>
    <w:p>
      <w:pPr>
        <w:pStyle w:val="BodyText"/>
      </w:pPr>
      <w:r>
        <w:t xml:space="preserve">I am especially drawn to this opportunity because it allows me to combine my technical expertise with a passion for contributing to meaningful projects that drive economic growth. The chance to work alongside a team of professionals who are dedicated to maintaining the highest standards of integrity and excellence is incredibly appealing. I believe that my proactive approach, attention to detail, and ability to adapt to diverse environments will make me a valuable asset to your team.</w:t>
      </w:r>
    </w:p>
    <w:bookmarkEnd w:id="22"/>
    <w:bookmarkStart w:id="23" w:name="a-commitment-to-continuous-learning"/>
    <w:p>
      <w:pPr>
        <w:pStyle w:val="Heading2"/>
      </w:pPr>
      <w:r>
        <w:t xml:space="preserve">A Commitment to Continuous Learning</w:t>
      </w:r>
    </w:p>
    <w:p>
      <w:pPr>
        <w:pStyle w:val="FirstParagraph"/>
      </w:pPr>
      <w:r>
        <w:t xml:space="preserve">In the ever-evolving field of auditing, staying current with industry trends and regulatory changes is essential. I actively engage in professional development by attending conferences such as [mention relevant events], participating in webinars, and maintaining certifications like [list certifications, e.g., CIA, CISA]. This commitment to lifelong learning ensures that I remain at the forefront of best practices in auditing and can offer innovative solutions to your organization’s challenges.</w:t>
      </w:r>
    </w:p>
    <w:p>
      <w:pPr>
        <w:pStyle w:val="BodyText"/>
      </w:pPr>
      <w:r>
        <w:t xml:space="preserve">Furthermore, my experience working in multicultural teams has equipped me with the cultural sensitivity and communication skills necessary to thrive in Abidjan’s diverse business environment. I understand the importance of building trust through transparency and collaboration, which are vital for fostering strong relationships with clients, stakeholders, and colleague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uditor in Ivory Coast Abidjan. My background in auditing, coupled with my dedication to excellence and my understanding of the region’s unique business landscape, positions me to make a meaningful contribution to your organization. I would be honored to discuss how my skills and experiences align with your needs during an interview.</w:t>
      </w:r>
    </w:p>
    <w:p>
      <w:pPr>
        <w:pStyle w:val="BodyText"/>
      </w:pPr>
      <w:r>
        <w:t xml:space="preserve">Thank you for considering my application. I look forward to the opportunity to further discuss how I can support your organization’s goals and contribute to its continued success in Abidjan and beyond.</w:t>
      </w:r>
    </w:p>
    <w:p>
      <w:pPr>
        <w:pStyle w:val="BodyText"/>
      </w:pPr>
      <w:r>
        <w:t xml:space="preserve">Sincerely,</w:t>
      </w:r>
    </w:p>
    <w:p>
      <w:pPr>
        <w:pStyle w:val="BodyText"/>
      </w:pPr>
      <w:r>
        <w:t xml:space="preserve">[Your Full Name]</w:t>
      </w:r>
      <w:r>
        <w:br/>
      </w:r>
      <w:r>
        <w:t xml:space="preserve">[Your Contact Information: Phone, Email, LinkedIn or Portfolio Link]</w:t>
      </w:r>
    </w:p>
    <w:p>
      <w:pPr>
        <w:pStyle w:val="BodyText"/>
      </w:pPr>
      <w:r>
        <w:t xml:space="preserve">This cover letter is tailored for the Auditor position in Ivory Coast Abidjan and emphasizes the importance of combining technical expertise with a deep understanding of the local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Ivory Coast Abidjan</dc:title>
  <dc:creator/>
  <dc:language>en</dc:language>
  <cp:keywords/>
  <dcterms:created xsi:type="dcterms:W3CDTF">2026-07-21T02:45:05Z</dcterms:created>
  <dcterms:modified xsi:type="dcterms:W3CDTF">2026-07-21T02:45:05Z</dcterms:modified>
</cp:coreProperties>
</file>

<file path=docProps/custom.xml><?xml version="1.0" encoding="utf-8"?>
<Properties xmlns="http://schemas.openxmlformats.org/officeDocument/2006/custom-properties" xmlns:vt="http://schemas.openxmlformats.org/officeDocument/2006/docPropsVTypes"/>
</file>